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1" w:name="mmddyyyy-hhmm"/>
      <w:bookmarkEnd w:id="21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2" w:name="mmddyyyy-hhmm-1"/>
      <w:bookmarkEnd w:id="22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3" w:name="mmddyyyy-hhmm-2"/>
      <w:bookmarkEnd w:id="23"/>
      <w:r>
        <w:t xml:space="preserve">mm/dd/yyyy hh:mm</w:t>
      </w:r>
    </w:p>
    <w:p>
      <w:pPr>
        <w:pStyle w:val="Heading3"/>
      </w:pPr>
      <w:bookmarkStart w:id="24" w:name="chl-a-vol-filtered____________"/>
      <w:bookmarkEnd w:id="24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5" w:name="mmddyyyy-hhmm-3"/>
      <w:bookmarkEnd w:id="2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6" w:name="mmddyyyy-hhmm-4"/>
      <w:bookmarkEnd w:id="26"/>
      <w:r>
        <w:t xml:space="preserve">mm/dd/yyyy hh:mm</w:t>
      </w:r>
    </w:p>
    <w:p>
      <w:pPr>
        <w:pStyle w:val="Heading3"/>
      </w:pPr>
      <w:bookmarkStart w:id="27" w:name="diss-tpo4-in-h2so4filtrd"/>
      <w:bookmarkEnd w:id="2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8" w:name="mmddyyyy-hhmm-5"/>
      <w:bookmarkEnd w:id="28"/>
      <w:r>
        <w:t xml:space="preserve">mm/dd/yyyy hh:mm</w:t>
      </w:r>
    </w:p>
    <w:p>
      <w:pPr>
        <w:pStyle w:val="Heading3"/>
      </w:pPr>
      <w:bookmarkStart w:id="29" w:name="doc-in-h2so4filtered"/>
      <w:bookmarkEnd w:id="2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30" w:name="mmddyyyy-hhmm-6"/>
      <w:bookmarkEnd w:id="30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31" w:name="mmddyyyy-hhmm-7"/>
      <w:bookmarkEnd w:id="31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32" w:name="mmddyyyy-hhmm-8"/>
      <w:bookmarkEnd w:id="32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33" w:name="mmddyyyy-hhmm-9"/>
      <w:bookmarkEnd w:id="33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4" w:name="mmddyyyy-hhmm-10"/>
      <w:bookmarkEnd w:id="34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5" w:name="mmddyyyy-hhmm-11"/>
      <w:bookmarkEnd w:id="35"/>
      <w:r>
        <w:t xml:space="preserve">mm/dd/yyyy hh:mm</w:t>
      </w:r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6" w:name="mmddyyyy-hhmm-12"/>
      <w:bookmarkEnd w:id="36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7" w:name="mmddyyyy-hhmm-13"/>
      <w:bookmarkEnd w:id="37"/>
      <w:r>
        <w:t xml:space="preserve">mm/dd/yyyy hh:mm</w:t>
      </w:r>
    </w:p>
    <w:p>
      <w:pPr>
        <w:pStyle w:val="Heading3"/>
      </w:pPr>
      <w:bookmarkStart w:id="38" w:name="diss-tpo4-in-h2so4filtrd-1"/>
      <w:bookmarkEnd w:id="38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9" w:name="mmddyyyy-hhmm-14"/>
      <w:bookmarkEnd w:id="39"/>
      <w:r>
        <w:t xml:space="preserve">mm/dd/yyyy hh:mm</w:t>
      </w:r>
    </w:p>
    <w:p>
      <w:pPr>
        <w:pStyle w:val="Heading3"/>
      </w:pPr>
      <w:bookmarkStart w:id="40" w:name="doc-in-h2so4filtered-1"/>
      <w:bookmarkEnd w:id="40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41" w:name="mmddyyyy-hhmm-15"/>
      <w:bookmarkEnd w:id="41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42" w:name="mmddyyyy-hhmm-16"/>
      <w:bookmarkEnd w:id="42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D2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43" w:name="mmddyyyy-hhmm-17"/>
      <w:bookmarkEnd w:id="43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4" w:name="mmddyyyy-hhmm-18"/>
      <w:bookmarkEnd w:id="44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5" w:name="mmddyyyy-hhmm-19"/>
      <w:bookmarkEnd w:id="45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6" w:name="mmddyyyy-hhmm-20"/>
      <w:bookmarkEnd w:id="46"/>
      <w:r>
        <w:t xml:space="preserve">mm/dd/yyyy hh:mm</w:t>
      </w:r>
    </w:p>
    <w:p>
      <w:pPr>
        <w:pStyle w:val="Heading3"/>
      </w:pPr>
      <w:bookmarkStart w:id="47" w:name="chl-a-vol-filtered____________-1"/>
      <w:bookmarkEnd w:id="47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8" w:name="mmddyyyy-hhmm-21"/>
      <w:bookmarkEnd w:id="48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9" w:name="mmddyyyy-hhmm-22"/>
      <w:bookmarkEnd w:id="49"/>
      <w:r>
        <w:t xml:space="preserve">mm/dd/yyyy hh:mm</w:t>
      </w:r>
    </w:p>
    <w:p>
      <w:pPr>
        <w:pStyle w:val="Heading3"/>
      </w:pPr>
      <w:bookmarkStart w:id="50" w:name="diss-tpo4-in-h2so4filtrd-2"/>
      <w:bookmarkEnd w:id="50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1" w:name="mmddyyyy-hhmm-23"/>
      <w:bookmarkEnd w:id="51"/>
      <w:r>
        <w:t xml:space="preserve">mm/dd/yyyy hh:mm</w:t>
      </w:r>
    </w:p>
    <w:p>
      <w:pPr>
        <w:pStyle w:val="Heading3"/>
      </w:pPr>
      <w:bookmarkStart w:id="52" w:name="doc-in-h2so4filtered-2"/>
      <w:bookmarkEnd w:id="52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3" w:name="mmddyyyy-hhmm-24"/>
      <w:bookmarkEnd w:id="53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4" w:name="mmddyyyy-hhmm-25"/>
      <w:bookmarkEnd w:id="54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5" w:name="mmddyyyy-hhmm-26"/>
      <w:bookmarkEnd w:id="55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6" w:name="mmddyyyy-hhmm-27"/>
      <w:bookmarkEnd w:id="56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7" w:name="mmddyyyy-hhmm-28"/>
      <w:bookmarkEnd w:id="5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8" w:name="mmddyyyy-hhmm-29"/>
      <w:bookmarkEnd w:id="58"/>
      <w:r>
        <w:t xml:space="preserve">mm/dd/yyyy hh:mm</w:t>
      </w:r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9" w:name="mmddyyyy-hhmm-30"/>
      <w:bookmarkEnd w:id="59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0" w:name="mmddyyyy-hhmm-31"/>
      <w:bookmarkEnd w:id="60"/>
      <w:r>
        <w:t xml:space="preserve">mm/dd/yyyy hh:mm</w:t>
      </w:r>
    </w:p>
    <w:p>
      <w:pPr>
        <w:pStyle w:val="Heading3"/>
      </w:pPr>
      <w:bookmarkStart w:id="61" w:name="diss-tpo4-in-h2so4filtrd-3"/>
      <w:bookmarkEnd w:id="61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2" w:name="mmddyyyy-hhmm-32"/>
      <w:bookmarkEnd w:id="62"/>
      <w:r>
        <w:t xml:space="preserve">mm/dd/yyyy hh:mm</w:t>
      </w:r>
    </w:p>
    <w:p>
      <w:pPr>
        <w:pStyle w:val="Heading3"/>
      </w:pPr>
      <w:bookmarkStart w:id="63" w:name="doc-in-h2so4filtered-3"/>
      <w:bookmarkEnd w:id="63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4" w:name="mmddyyyy-hhmm-33"/>
      <w:bookmarkEnd w:id="64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5" w:name="mmddyyyy-hhmm-34"/>
      <w:bookmarkEnd w:id="65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____________E2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6" w:name="mmddyyyy-hhmm-35"/>
      <w:bookmarkEnd w:id="66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67" w:name="mmddyyyy-hhmm-36"/>
      <w:bookmarkEnd w:id="67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68" w:name="mmddyyyy-hhmm-37"/>
      <w:bookmarkEnd w:id="68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69" w:name="mmddyyyy-hhmm-38"/>
      <w:bookmarkEnd w:id="69"/>
      <w:r>
        <w:t xml:space="preserve">mm/dd/yyyy hh:mm</w:t>
      </w:r>
    </w:p>
    <w:p>
      <w:pPr>
        <w:pStyle w:val="Heading3"/>
      </w:pPr>
      <w:bookmarkStart w:id="70" w:name="chl-a-vol-filtered____________-2"/>
      <w:bookmarkEnd w:id="70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1" w:name="mmddyyyy-hhmm-39"/>
      <w:bookmarkEnd w:id="7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2" w:name="mmddyyyy-hhmm-40"/>
      <w:bookmarkEnd w:id="72"/>
      <w:r>
        <w:t xml:space="preserve">mm/dd/yyyy hh:mm</w:t>
      </w:r>
    </w:p>
    <w:p>
      <w:pPr>
        <w:pStyle w:val="Heading3"/>
      </w:pPr>
      <w:bookmarkStart w:id="73" w:name="diss-tpo4-in-h2so4filtrd-4"/>
      <w:bookmarkEnd w:id="73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4" w:name="mmddyyyy-hhmm-41"/>
      <w:bookmarkEnd w:id="74"/>
      <w:r>
        <w:t xml:space="preserve">mm/dd/yyyy hh:mm</w:t>
      </w:r>
    </w:p>
    <w:p>
      <w:pPr>
        <w:pStyle w:val="Heading3"/>
      </w:pPr>
      <w:bookmarkStart w:id="75" w:name="doc-in-h2so4filtered-4"/>
      <w:bookmarkEnd w:id="75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6" w:name="mmddyyyy-hhmm-42"/>
      <w:bookmarkEnd w:id="76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7" w:name="mmddyyyy-hhmm-43"/>
      <w:bookmarkEnd w:id="77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8" w:name="mmddyyyy-hhmm-44"/>
      <w:bookmarkEnd w:id="78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BEA0S21</w:t>
      </w:r>
    </w:p>
    <w:p>
      <w:pPr>
        <w:pStyle w:val="BodyText"/>
      </w:pPr>
      <w:r>
        <w:t xml:space="preserve">Name: Beales Pond</w:t>
      </w:r>
    </w:p>
    <w:p>
      <w:pPr>
        <w:pStyle w:val="Heading2"/>
      </w:pPr>
      <w:bookmarkStart w:id="79" w:name="mmddyyyy-hhmm-45"/>
      <w:bookmarkEnd w:id="79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0" w:name="mmddyyyy-hhmm-46"/>
      <w:bookmarkEnd w:id="80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1" w:name="mmddyyyy-hhmm-47"/>
      <w:bookmarkEnd w:id="81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2" w:name="mmddyyyy-hhmm-48"/>
      <w:bookmarkEnd w:id="82"/>
      <w:r>
        <w:t xml:space="preserve">mm/dd/yyyy hh:mm</w:t>
      </w:r>
    </w:p>
    <w:p>
      <w:pPr>
        <w:pStyle w:val="Heading3"/>
      </w:pPr>
      <w:bookmarkStart w:id="83" w:name="chl-a-vol-filtered____________-3"/>
      <w:bookmarkEnd w:id="83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4" w:name="mmddyyyy-hhmm-49"/>
      <w:bookmarkEnd w:id="84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5" w:name="mmddyyyy-hhmm-50"/>
      <w:bookmarkEnd w:id="85"/>
      <w:r>
        <w:t xml:space="preserve">mm/dd/yyyy hh:mm</w:t>
      </w:r>
    </w:p>
    <w:p>
      <w:pPr>
        <w:pStyle w:val="Heading3"/>
      </w:pPr>
      <w:bookmarkStart w:id="86" w:name="diss-tpo4-in-h2so4filtrd-5"/>
      <w:bookmarkEnd w:id="86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7" w:name="mmddyyyy-hhmm-51"/>
      <w:bookmarkEnd w:id="87"/>
      <w:r>
        <w:t xml:space="preserve">mm/dd/yyyy hh:mm</w:t>
      </w:r>
    </w:p>
    <w:p>
      <w:pPr>
        <w:pStyle w:val="Heading3"/>
      </w:pPr>
      <w:bookmarkStart w:id="88" w:name="doc-in-h2so4filtered-5"/>
      <w:bookmarkEnd w:id="88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89" w:name="mmddyyyy-hhmm-52"/>
      <w:bookmarkEnd w:id="89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90" w:name="mmddyyyy-hhmm-53"/>
      <w:bookmarkEnd w:id="90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91" w:name="mmddyyyy-hhmm-54"/>
      <w:bookmarkEnd w:id="91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VE0S21</w:t>
      </w:r>
    </w:p>
    <w:p>
      <w:pPr>
        <w:pStyle w:val="BodyText"/>
      </w:pPr>
      <w:r>
        <w:t xml:space="preserve">Name: Evens Lake</w:t>
      </w:r>
    </w:p>
    <w:p>
      <w:pPr>
        <w:pStyle w:val="Heading2"/>
      </w:pPr>
      <w:bookmarkStart w:id="92" w:name="mmddyyyy-hhmm-55"/>
      <w:bookmarkEnd w:id="92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93" w:name="mmddyyyy-hhmm-56"/>
      <w:bookmarkEnd w:id="9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94" w:name="mmddyyyy-hhmm-57"/>
      <w:bookmarkEnd w:id="94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95" w:name="mmddyyyy-hhmm-58"/>
      <w:bookmarkEnd w:id="95"/>
      <w:r>
        <w:t xml:space="preserve">mm/dd/yyyy hh:mm</w:t>
      </w:r>
    </w:p>
    <w:p>
      <w:pPr>
        <w:pStyle w:val="Heading3"/>
      </w:pPr>
      <w:bookmarkStart w:id="96" w:name="chl-a-vol-filtered____________-4"/>
      <w:bookmarkEnd w:id="96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97" w:name="mmddyyyy-hhmm-59"/>
      <w:bookmarkEnd w:id="9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98" w:name="mmddyyyy-hhmm-60"/>
      <w:bookmarkEnd w:id="98"/>
      <w:r>
        <w:t xml:space="preserve">mm/dd/yyyy hh:mm</w:t>
      </w:r>
    </w:p>
    <w:p>
      <w:pPr>
        <w:pStyle w:val="Heading3"/>
      </w:pPr>
      <w:bookmarkStart w:id="99" w:name="diss-tpo4-in-h2so4filtrd-6"/>
      <w:bookmarkEnd w:id="9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0" w:name="mmddyyyy-hhmm-61"/>
      <w:bookmarkEnd w:id="100"/>
      <w:r>
        <w:t xml:space="preserve">mm/dd/yyyy hh:mm</w:t>
      </w:r>
    </w:p>
    <w:p>
      <w:pPr>
        <w:pStyle w:val="Heading3"/>
      </w:pPr>
      <w:bookmarkStart w:id="101" w:name="doc-in-h2so4filtered-6"/>
      <w:bookmarkEnd w:id="101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2" w:name="mmddyyyy-hhmm-62"/>
      <w:bookmarkEnd w:id="102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3" w:name="mmddyyyy-hhmm-63"/>
      <w:bookmarkEnd w:id="103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4" w:name="mmddyyyy-hhmm-64"/>
      <w:bookmarkEnd w:id="104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1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5" w:name="mmddyyyy-hhmm-65"/>
      <w:bookmarkEnd w:id="105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6" w:name="mmddyyyy-hhmm-66"/>
      <w:bookmarkEnd w:id="106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7" w:name="mmddyyyy-hhmm-67"/>
      <w:bookmarkEnd w:id="107"/>
      <w:r>
        <w:t xml:space="preserve">mm/dd/yyyy hh:mm</w:t>
      </w:r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8" w:name="mmddyyyy-hhmm-68"/>
      <w:bookmarkEnd w:id="108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09" w:name="mmddyyyy-hhmm-69"/>
      <w:bookmarkEnd w:id="109"/>
      <w:r>
        <w:t xml:space="preserve">mm/dd/yyyy hh:mm</w:t>
      </w:r>
    </w:p>
    <w:p>
      <w:pPr>
        <w:pStyle w:val="Heading3"/>
      </w:pPr>
      <w:bookmarkStart w:id="110" w:name="diss-tpo4-in-h2so4filtrd-7"/>
      <w:bookmarkEnd w:id="110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11" w:name="mmddyyyy-hhmm-70"/>
      <w:bookmarkEnd w:id="111"/>
      <w:r>
        <w:t xml:space="preserve">mm/dd/yyyy hh:mm</w:t>
      </w:r>
    </w:p>
    <w:p>
      <w:pPr>
        <w:pStyle w:val="Heading3"/>
      </w:pPr>
      <w:bookmarkStart w:id="112" w:name="doc-in-h2so4filtered-7"/>
      <w:bookmarkEnd w:id="112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13" w:name="mmddyyyy-hhmm-71"/>
      <w:bookmarkEnd w:id="113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14" w:name="mmddyyyy-hhmm-72"/>
      <w:bookmarkEnd w:id="114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UN0S22</w:t>
      </w:r>
    </w:p>
    <w:p>
      <w:pPr>
        <w:pStyle w:val="BodyText"/>
      </w:pPr>
      <w:r>
        <w:t xml:space="preserve">Name: Lake Huntington</w:t>
      </w:r>
    </w:p>
    <w:p>
      <w:pPr>
        <w:pStyle w:val="Heading2"/>
      </w:pPr>
      <w:bookmarkStart w:id="115" w:name="mmddyyyy-hhmm-73"/>
      <w:bookmarkEnd w:id="115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16" w:name="mmddyyyy-hhmm-74"/>
      <w:bookmarkEnd w:id="116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17" w:name="mmddyyyy-hhmm-75"/>
      <w:bookmarkEnd w:id="117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18" w:name="mmddyyyy-hhmm-76"/>
      <w:bookmarkEnd w:id="118"/>
      <w:r>
        <w:t xml:space="preserve">mm/dd/yyyy hh:mm</w:t>
      </w:r>
    </w:p>
    <w:p>
      <w:pPr>
        <w:pStyle w:val="Heading3"/>
      </w:pPr>
      <w:bookmarkStart w:id="119" w:name="chl-a-vol-filtered____________-5"/>
      <w:bookmarkEnd w:id="119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0" w:name="mmddyyyy-hhmm-77"/>
      <w:bookmarkEnd w:id="120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1" w:name="mmddyyyy-hhmm-78"/>
      <w:bookmarkEnd w:id="121"/>
      <w:r>
        <w:t xml:space="preserve">mm/dd/yyyy hh:mm</w:t>
      </w:r>
    </w:p>
    <w:p>
      <w:pPr>
        <w:pStyle w:val="Heading3"/>
      </w:pPr>
      <w:bookmarkStart w:id="122" w:name="diss-tpo4-in-h2so4filtrd-8"/>
      <w:bookmarkEnd w:id="122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3" w:name="mmddyyyy-hhmm-79"/>
      <w:bookmarkEnd w:id="123"/>
      <w:r>
        <w:t xml:space="preserve">mm/dd/yyyy hh:mm</w:t>
      </w:r>
    </w:p>
    <w:p>
      <w:pPr>
        <w:pStyle w:val="Heading3"/>
      </w:pPr>
      <w:bookmarkStart w:id="124" w:name="doc-in-h2so4filtered-8"/>
      <w:bookmarkEnd w:id="124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5" w:name="mmddyyyy-hhmm-80"/>
      <w:bookmarkEnd w:id="125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6" w:name="mmddyyyy-hhmm-81"/>
      <w:bookmarkEnd w:id="126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7" w:name="mmddyyyy-hhmm-82"/>
      <w:bookmarkEnd w:id="127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1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8" w:name="mmddyyyy-hhmm-83"/>
      <w:bookmarkEnd w:id="128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29" w:name="mmddyyyy-hhmm-84"/>
      <w:bookmarkEnd w:id="129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0" w:name="mmddyyyy-hhmm-85"/>
      <w:bookmarkEnd w:id="130"/>
      <w:r>
        <w:t xml:space="preserve">mm/dd/yyyy hh:mm</w:t>
      </w:r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1" w:name="mmddyyyy-hhmm-86"/>
      <w:bookmarkEnd w:id="131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2" w:name="mmddyyyy-hhmm-87"/>
      <w:bookmarkEnd w:id="132"/>
      <w:r>
        <w:t xml:space="preserve">mm/dd/yyyy hh:mm</w:t>
      </w:r>
    </w:p>
    <w:p>
      <w:pPr>
        <w:pStyle w:val="Heading3"/>
      </w:pPr>
      <w:bookmarkStart w:id="133" w:name="diss-tpo4-in-h2so4filtrd-9"/>
      <w:bookmarkEnd w:id="133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4" w:name="mmddyyyy-hhmm-88"/>
      <w:bookmarkEnd w:id="134"/>
      <w:r>
        <w:t xml:space="preserve">mm/dd/yyyy hh:mm</w:t>
      </w:r>
    </w:p>
    <w:p>
      <w:pPr>
        <w:pStyle w:val="Heading3"/>
      </w:pPr>
      <w:bookmarkStart w:id="135" w:name="doc-in-h2so4filtered-9"/>
      <w:bookmarkEnd w:id="135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6" w:name="mmddyyyy-hhmm-89"/>
      <w:bookmarkEnd w:id="136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7" w:name="mmddyyyy-hhmm-90"/>
      <w:bookmarkEnd w:id="137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KIA0S22</w:t>
      </w:r>
    </w:p>
    <w:p>
      <w:pPr>
        <w:pStyle w:val="BodyText"/>
      </w:pPr>
      <w:r>
        <w:t xml:space="preserve">Name: Kiamesha Lake</w:t>
      </w:r>
    </w:p>
    <w:p>
      <w:pPr>
        <w:pStyle w:val="Heading2"/>
      </w:pPr>
      <w:bookmarkStart w:id="138" w:name="mmddyyyy-hhmm-91"/>
      <w:bookmarkEnd w:id="138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39" w:name="mmddyyyy-hhmm-92"/>
      <w:bookmarkEnd w:id="139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0" w:name="mmddyyyy-hhmm-93"/>
      <w:bookmarkEnd w:id="140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1" w:name="mmddyyyy-hhmm-94"/>
      <w:bookmarkEnd w:id="141"/>
      <w:r>
        <w:t xml:space="preserve">mm/dd/yyyy hh:mm</w:t>
      </w:r>
    </w:p>
    <w:p>
      <w:pPr>
        <w:pStyle w:val="Heading3"/>
      </w:pPr>
      <w:bookmarkStart w:id="142" w:name="chl-a-vol-filtered____________-6"/>
      <w:bookmarkEnd w:id="142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3" w:name="mmddyyyy-hhmm-95"/>
      <w:bookmarkEnd w:id="143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4" w:name="mmddyyyy-hhmm-96"/>
      <w:bookmarkEnd w:id="144"/>
      <w:r>
        <w:t xml:space="preserve">mm/dd/yyyy hh:mm</w:t>
      </w:r>
    </w:p>
    <w:p>
      <w:pPr>
        <w:pStyle w:val="Heading3"/>
      </w:pPr>
      <w:bookmarkStart w:id="145" w:name="diss-tpo4-in-h2so4filtrd-10"/>
      <w:bookmarkEnd w:id="145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6" w:name="mmddyyyy-hhmm-97"/>
      <w:bookmarkEnd w:id="146"/>
      <w:r>
        <w:t xml:space="preserve">mm/dd/yyyy hh:mm</w:t>
      </w:r>
    </w:p>
    <w:p>
      <w:pPr>
        <w:pStyle w:val="Heading3"/>
      </w:pPr>
      <w:bookmarkStart w:id="147" w:name="doc-in-h2so4filtered-10"/>
      <w:bookmarkEnd w:id="147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8" w:name="mmddyyyy-hhmm-98"/>
      <w:bookmarkEnd w:id="148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49" w:name="mmddyyyy-hhmm-99"/>
      <w:bookmarkEnd w:id="149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0" w:name="mmddyyyy-hhmm-100"/>
      <w:bookmarkEnd w:id="150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1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1" w:name="mmddyyyy-hhmm-101"/>
      <w:bookmarkEnd w:id="151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2" w:name="mmddyyyy-hhmm-102"/>
      <w:bookmarkEnd w:id="152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3" w:name="mmddyyyy-hhmm-103"/>
      <w:bookmarkEnd w:id="153"/>
      <w:r>
        <w:t xml:space="preserve">mm/dd/yyyy hh:mm</w:t>
      </w:r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4" w:name="mmddyyyy-hhmm-104"/>
      <w:bookmarkEnd w:id="154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5" w:name="mmddyyyy-hhmm-105"/>
      <w:bookmarkEnd w:id="155"/>
      <w:r>
        <w:t xml:space="preserve">mm/dd/yyyy hh:mm</w:t>
      </w:r>
    </w:p>
    <w:p>
      <w:pPr>
        <w:pStyle w:val="Heading3"/>
      </w:pPr>
      <w:bookmarkStart w:id="156" w:name="diss-tpo4-in-h2so4filtrd-11"/>
      <w:bookmarkEnd w:id="156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7" w:name="mmddyyyy-hhmm-106"/>
      <w:bookmarkEnd w:id="157"/>
      <w:r>
        <w:t xml:space="preserve">mm/dd/yyyy hh:mm</w:t>
      </w:r>
    </w:p>
    <w:p>
      <w:pPr>
        <w:pStyle w:val="Heading3"/>
      </w:pPr>
      <w:bookmarkStart w:id="158" w:name="doc-in-h2so4filtered-11"/>
      <w:bookmarkEnd w:id="158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59" w:name="mmddyyyy-hhmm-107"/>
      <w:bookmarkEnd w:id="159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60" w:name="mmddyyyy-hhmm-108"/>
      <w:bookmarkEnd w:id="160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R0S22</w:t>
      </w:r>
    </w:p>
    <w:p>
      <w:pPr>
        <w:pStyle w:val="BodyText"/>
      </w:pPr>
      <w:r>
        <w:t xml:space="preserve">Name: Morningside Lake</w:t>
      </w:r>
    </w:p>
    <w:p>
      <w:pPr>
        <w:pStyle w:val="Heading2"/>
      </w:pPr>
      <w:bookmarkStart w:id="161" w:name="mmddyyyy-hhmm-109"/>
      <w:bookmarkEnd w:id="161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62" w:name="mmddyyyy-hhmm-110"/>
      <w:bookmarkEnd w:id="162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63" w:name="mmddyyyy-hhmm-111"/>
      <w:bookmarkEnd w:id="163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64" w:name="mmddyyyy-hhmm-112"/>
      <w:bookmarkEnd w:id="164"/>
      <w:r>
        <w:t xml:space="preserve">mm/dd/yyyy hh:mm</w:t>
      </w:r>
    </w:p>
    <w:p>
      <w:pPr>
        <w:pStyle w:val="Heading3"/>
      </w:pPr>
      <w:bookmarkStart w:id="165" w:name="chl-a-vol-filtered____________-7"/>
      <w:bookmarkEnd w:id="165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66" w:name="mmddyyyy-hhmm-113"/>
      <w:bookmarkEnd w:id="166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67" w:name="mmddyyyy-hhmm-114"/>
      <w:bookmarkEnd w:id="167"/>
      <w:r>
        <w:t xml:space="preserve">mm/dd/yyyy hh:mm</w:t>
      </w:r>
    </w:p>
    <w:p>
      <w:pPr>
        <w:pStyle w:val="Heading3"/>
      </w:pPr>
      <w:bookmarkStart w:id="168" w:name="diss-tpo4-in-h2so4filtrd-12"/>
      <w:bookmarkEnd w:id="168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69" w:name="mmddyyyy-hhmm-115"/>
      <w:bookmarkEnd w:id="169"/>
      <w:r>
        <w:t xml:space="preserve">mm/dd/yyyy hh:mm</w:t>
      </w:r>
    </w:p>
    <w:p>
      <w:pPr>
        <w:pStyle w:val="Heading3"/>
      </w:pPr>
      <w:bookmarkStart w:id="170" w:name="doc-in-h2so4filtered-12"/>
      <w:bookmarkEnd w:id="170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1" w:name="mmddyyyy-hhmm-116"/>
      <w:bookmarkEnd w:id="171"/>
      <w:r>
        <w:t xml:space="preserve">mm/dd/yyyy hh:mm</w:t>
      </w:r>
    </w:p>
    <w:p>
      <w:pPr>
        <w:pStyle w:val="FirstParagraph"/>
      </w:pPr>
      <w:r>
        <w:t xml:space="preserve">microcystin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2" w:name="mmddyyyy-hhmm-117"/>
      <w:bookmarkEnd w:id="172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3" w:name="mmddyyyy-hhmm-118"/>
      <w:bookmarkEnd w:id="17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1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4" w:name="mmddyyyy-hhmm-119"/>
      <w:bookmarkEnd w:id="17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5" w:name="mmddyyyy-hhmm-120"/>
      <w:bookmarkEnd w:id="175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6" w:name="mmddyyyy-hhmm-121"/>
      <w:bookmarkEnd w:id="176"/>
      <w:r>
        <w:t xml:space="preserve">mm/dd/yyyy hh:mm</w:t>
      </w:r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7" w:name="mmddyyyy-hhmm-122"/>
      <w:bookmarkEnd w:id="17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78" w:name="mmddyyyy-hhmm-123"/>
      <w:bookmarkEnd w:id="178"/>
      <w:r>
        <w:t xml:space="preserve">mm/dd/yyyy hh:mm</w:t>
      </w:r>
    </w:p>
    <w:p>
      <w:pPr>
        <w:pStyle w:val="Heading3"/>
      </w:pPr>
      <w:bookmarkStart w:id="179" w:name="diss-tpo4-in-h2so4filtrd-13"/>
      <w:bookmarkEnd w:id="17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80" w:name="mmddyyyy-hhmm-124"/>
      <w:bookmarkEnd w:id="180"/>
      <w:r>
        <w:t xml:space="preserve">mm/dd/yyyy hh:mm</w:t>
      </w:r>
    </w:p>
    <w:p>
      <w:pPr>
        <w:pStyle w:val="Heading3"/>
      </w:pPr>
      <w:bookmarkStart w:id="181" w:name="doc-in-h2so4filtered-13"/>
      <w:bookmarkEnd w:id="181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82" w:name="mmddyyyy-hhmm-125"/>
      <w:bookmarkEnd w:id="182"/>
      <w:r>
        <w:t xml:space="preserve">mm/dd/yyyy hh:mm</w:t>
      </w:r>
    </w:p>
    <w:p>
      <w:pPr>
        <w:pStyle w:val="FirstParagraph"/>
      </w:pPr>
      <w:r>
        <w:t xml:space="preserve">SO4,UV-254, 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83" w:name="mmddyyyy-hhmm-126"/>
      <w:bookmarkEnd w:id="18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US0S22</w:t>
      </w:r>
    </w:p>
    <w:p>
      <w:pPr>
        <w:pStyle w:val="BodyText"/>
      </w:pPr>
      <w:r>
        <w:t xml:space="preserve">Name: Russ Gray Pond</w:t>
      </w:r>
    </w:p>
    <w:p>
      <w:pPr>
        <w:pStyle w:val="Heading2"/>
      </w:pPr>
      <w:bookmarkStart w:id="184" w:name="mmddyyyy-hhmm-127"/>
      <w:bookmarkEnd w:id="18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sectPr w:rsidR="00A47B35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50124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4T13:24:43Z</dcterms:created>
  <dcterms:modified xsi:type="dcterms:W3CDTF">2020-03-24T13:24:43Z</dcterms:modified>
</cp:coreProperties>
</file>